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A2BAB" w14:textId="2572C4F0" w:rsidR="00F372CE" w:rsidRPr="00456313" w:rsidRDefault="002863C5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noProof/>
        </w:rPr>
        <w:object w:dxaOrig="1440" w:dyaOrig="1440" w14:anchorId="4BCC6C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210pt;margin-top:16.7pt;width:77.15pt;height:78.2pt;z-index:251654656" fillcolor="#bbe0e3">
            <v:imagedata r:id="rId8" o:title="" gain="182044f" blacklevel="3277f"/>
          </v:shape>
          <o:OLEObject Type="Embed" ProgID="Photoshop.Image.8" ShapeID="_x0000_s1036" DrawAspect="Content" ObjectID="_1725965114" r:id="rId9">
            <o:FieldCodes>\s</o:FieldCodes>
          </o:OLEObject>
        </w:object>
      </w:r>
    </w:p>
    <w:p w14:paraId="7CE1D1C7" w14:textId="71B41ABD" w:rsidR="00713A10" w:rsidRPr="00456313" w:rsidRDefault="00713A10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</w:p>
    <w:p w14:paraId="60C26025" w14:textId="2C2A812A" w:rsidR="009549F3" w:rsidRPr="00456313" w:rsidRDefault="00E92566" w:rsidP="00E92566">
      <w:pPr>
        <w:pStyle w:val="BodyText2"/>
        <w:ind w:left="720" w:firstLine="720"/>
        <w:rPr>
          <w:rFonts w:asciiTheme="minorBidi" w:hAnsiTheme="minorBidi" w:cstheme="minorBidi"/>
          <w:b/>
          <w:bCs/>
          <w:cs/>
        </w:rPr>
      </w:pPr>
      <w:r w:rsidRPr="00456313">
        <w:rPr>
          <w:rFonts w:asciiTheme="minorBidi" w:hAnsiTheme="minorBidi" w:cstheme="minorBidi"/>
          <w:b/>
          <w:bCs/>
        </w:rPr>
        <w:t xml:space="preserve">  </w:t>
      </w:r>
      <w:r w:rsidRPr="00456313">
        <w:rPr>
          <w:rFonts w:asciiTheme="minorBidi" w:hAnsiTheme="minorBidi" w:cstheme="minorBidi"/>
          <w:b/>
          <w:bCs/>
        </w:rPr>
        <w:tab/>
      </w:r>
      <w:r w:rsidRPr="00456313">
        <w:rPr>
          <w:rFonts w:asciiTheme="minorBidi" w:hAnsiTheme="minorBidi" w:cstheme="minorBidi"/>
          <w:b/>
          <w:bCs/>
        </w:rPr>
        <w:tab/>
      </w:r>
    </w:p>
    <w:p w14:paraId="491020FD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0ACE5358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28600ABF" w14:textId="77777777" w:rsidR="006A11CF" w:rsidRPr="00456313" w:rsidRDefault="006A11CF" w:rsidP="00A177EB">
      <w:pPr>
        <w:pStyle w:val="Title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ประกาศ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A177EB" w:rsidRPr="00456313">
        <w:rPr>
          <w:rFonts w:asciiTheme="minorBidi" w:hAnsiTheme="minorBidi" w:cstheme="minorBidi"/>
          <w:sz w:val="30"/>
          <w:szCs w:val="30"/>
          <w:cs/>
        </w:rPr>
        <w:t>สถาบันโภชนาการ</w:t>
      </w:r>
    </w:p>
    <w:p w14:paraId="07890893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รื่อง  รับสมัครคัดเลือกบุคคลเพื่อบรรจุและแต่งตั้งเป็นพนักงานมหาวิทยาลัย</w:t>
      </w:r>
    </w:p>
    <w:p w14:paraId="2F1A91F2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>---------------</w:t>
      </w:r>
      <w:r w:rsidR="00112A2A" w:rsidRPr="00456313">
        <w:rPr>
          <w:rFonts w:asciiTheme="minorBidi" w:hAnsiTheme="minorBidi" w:cstheme="minorBidi"/>
          <w:sz w:val="30"/>
          <w:szCs w:val="30"/>
        </w:rPr>
        <w:t>--------</w:t>
      </w:r>
      <w:r w:rsidRPr="00456313">
        <w:rPr>
          <w:rFonts w:asciiTheme="minorBidi" w:hAnsiTheme="minorBidi" w:cstheme="minorBidi"/>
          <w:sz w:val="30"/>
          <w:szCs w:val="30"/>
        </w:rPr>
        <w:t>---</w:t>
      </w:r>
    </w:p>
    <w:p w14:paraId="295DC0A4" w14:textId="5A69C946" w:rsidR="006A11CF" w:rsidRPr="00456313" w:rsidRDefault="006A11CF" w:rsidP="00EE7D1C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>ด้วย</w:t>
      </w:r>
      <w:r w:rsidR="00EC7C33" w:rsidRPr="00456313">
        <w:rPr>
          <w:rFonts w:asciiTheme="minorBidi" w:hAnsiTheme="minorBidi" w:cstheme="minorBidi"/>
          <w:sz w:val="30"/>
          <w:szCs w:val="30"/>
          <w:cs/>
        </w:rPr>
        <w:t xml:space="preserve">สถาบันโภชนาการ </w:t>
      </w:r>
      <w:r w:rsidRPr="00456313">
        <w:rPr>
          <w:rFonts w:asciiTheme="minorBidi" w:hAnsiTheme="minorBidi" w:cstheme="minorBidi"/>
          <w:sz w:val="30"/>
          <w:szCs w:val="30"/>
          <w:cs/>
        </w:rPr>
        <w:t>มหาวิทยาลัยมหิดล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8F3A95">
        <w:rPr>
          <w:rFonts w:asciiTheme="minorBidi" w:hAnsiTheme="minorBidi" w:cstheme="minorBidi"/>
          <w:sz w:val="30"/>
          <w:szCs w:val="30"/>
          <w:cs/>
        </w:rPr>
        <w:t>มี</w:t>
      </w:r>
      <w:r w:rsidR="007E0860" w:rsidRPr="00456313">
        <w:rPr>
          <w:rFonts w:asciiTheme="minorBidi" w:hAnsiTheme="minorBidi" w:cstheme="minorBidi"/>
          <w:sz w:val="30"/>
          <w:szCs w:val="30"/>
          <w:cs/>
        </w:rPr>
        <w:t>ความประสงค์</w:t>
      </w:r>
      <w:r w:rsidRPr="00456313">
        <w:rPr>
          <w:rFonts w:asciiTheme="minorBidi" w:hAnsiTheme="minorBidi" w:cstheme="minorBidi"/>
          <w:sz w:val="30"/>
          <w:szCs w:val="30"/>
          <w:cs/>
        </w:rPr>
        <w:t>รับสมัครคัดเลือกบุคคลเพื่อบรรจุและแต่งตั้งเป็นพนักงานมหาวิทยาลัย</w:t>
      </w:r>
      <w:r w:rsidR="00454164" w:rsidRPr="00456313">
        <w:rPr>
          <w:rFonts w:asciiTheme="minorBidi" w:hAnsiTheme="minorBidi" w:cstheme="minorBidi"/>
          <w:sz w:val="30"/>
          <w:szCs w:val="30"/>
          <w:cs/>
        </w:rPr>
        <w:t>จากเงินอุดหนุน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D4E32">
        <w:rPr>
          <w:rFonts w:asciiTheme="minorBidi" w:hAnsiTheme="minorBidi" w:cstheme="minorBidi" w:hint="cs"/>
          <w:sz w:val="30"/>
          <w:szCs w:val="30"/>
          <w:cs/>
        </w:rPr>
        <w:t>ตำแหน่ง</w:t>
      </w:r>
      <w:r w:rsidR="00D56AA9">
        <w:rPr>
          <w:rFonts w:asciiTheme="minorBidi" w:hAnsiTheme="minorBidi" w:cstheme="minorBidi" w:hint="cs"/>
          <w:sz w:val="30"/>
          <w:szCs w:val="30"/>
          <w:cs/>
        </w:rPr>
        <w:t>เจ้าหน้าที่</w:t>
      </w:r>
      <w:r w:rsidR="0017520E">
        <w:rPr>
          <w:rFonts w:asciiTheme="minorBidi" w:hAnsiTheme="minorBidi" w:cstheme="minorBidi" w:hint="cs"/>
          <w:sz w:val="30"/>
          <w:szCs w:val="30"/>
          <w:cs/>
        </w:rPr>
        <w:t>วิจัย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ปฏิบัติงาน </w:t>
      </w:r>
      <w:r w:rsidR="0017520E">
        <w:rPr>
          <w:rFonts w:asciiTheme="minorBidi" w:hAnsiTheme="minorBidi" w:cstheme="minorBidi" w:hint="cs"/>
          <w:sz w:val="30"/>
          <w:szCs w:val="30"/>
          <w:cs/>
        </w:rPr>
        <w:t xml:space="preserve">ศูนย์นวัตกรรมและการอ้างอิงด้านอาหารเพื่อโภชนาการ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จำนว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 อัตรา  ดังรายละเอียดต่อไปนี้</w:t>
      </w:r>
    </w:p>
    <w:p w14:paraId="0CB4113F" w14:textId="77777777" w:rsidR="006A11CF" w:rsidRPr="00456313" w:rsidRDefault="00524686" w:rsidP="006E3468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ab/>
        <w:t xml:space="preserve">๑.  </w:t>
      </w:r>
      <w:r w:rsidR="006A11CF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ที่จะบรรจุ</w:t>
      </w:r>
    </w:p>
    <w:p w14:paraId="7306642B" w14:textId="77777777" w:rsidR="006A11CF" w:rsidRPr="00456313" w:rsidRDefault="00B12168" w:rsidP="00524686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ตำแหน่งที่จะบรรจุปรากฏอยู่ในรายละเอียดแนบท้ายประกาศนี้</w:t>
      </w:r>
    </w:p>
    <w:p w14:paraId="737A88EA" w14:textId="77777777" w:rsidR="00D56AA9" w:rsidRDefault="006A11CF" w:rsidP="00D56AA9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ั่วไปและคุณสมบัติเฉพาะตำแหน่ง</w:t>
      </w:r>
    </w:p>
    <w:p w14:paraId="7448EA86" w14:textId="58B3EE89" w:rsidR="002E0F8F" w:rsidRPr="00D56AA9" w:rsidRDefault="00D56AA9" w:rsidP="00D56AA9">
      <w:pPr>
        <w:pStyle w:val="BodyText2"/>
        <w:ind w:firstLine="993"/>
        <w:jc w:val="thaiDistribute"/>
        <w:rPr>
          <w:rFonts w:asciiTheme="minorBidi" w:hAnsiTheme="minorBidi" w:cstheme="minorBidi"/>
          <w:b/>
          <w:bCs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ผู้สมัครสอบคัดเลือกต้องมีคุณสมบัติทั่วไปตามข้อบังคับมหาวิทยาลัยมหิดลว่าด้วยการบริหารงานบุคคลพนักงานมหาวิทยาลัย พ</w:t>
      </w:r>
      <w:r w:rsidR="002E0F8F" w:rsidRPr="00456313">
        <w:rPr>
          <w:rFonts w:asciiTheme="minorBidi" w:hAnsiTheme="minorBidi" w:cstheme="minorBidi"/>
          <w:sz w:val="30"/>
          <w:szCs w:val="30"/>
        </w:rPr>
        <w:t>.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ศ</w:t>
      </w:r>
      <w:r w:rsidR="002E0F8F" w:rsidRPr="00456313">
        <w:rPr>
          <w:rFonts w:asciiTheme="minorBidi" w:hAnsiTheme="minorBidi" w:cstheme="minorBidi"/>
          <w:sz w:val="30"/>
          <w:szCs w:val="30"/>
        </w:rPr>
        <w:t xml:space="preserve">.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๒๕๕๑ และมีคุณสมบัติเฉพาะตำแหน่งตามที่ระบุไว้ในรายละเอียดเกี่ยวกับการสอบแนบท้ายประกาศนี้</w:t>
      </w:r>
    </w:p>
    <w:p w14:paraId="2C59FD2F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๓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ัน</w:t>
      </w:r>
      <w:r w:rsidR="00CC3490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วลา และสถานที่รับสมัคร</w:t>
      </w:r>
    </w:p>
    <w:p w14:paraId="67BB7DD2" w14:textId="3B4EAF98" w:rsidR="006A11CF" w:rsidRPr="000D1761" w:rsidRDefault="006A11CF" w:rsidP="03BC1E66">
      <w:pPr>
        <w:pStyle w:val="BodyText2"/>
        <w:jc w:val="thaiDistribute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</w:rPr>
        <w:t xml:space="preserve">      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ให้ผู้ประสงค์จะสมัครเข้ารับการคัดเลือก 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>สามารถส่งเอกสารหลักฐานการส</w:t>
      </w:r>
      <w:r w:rsidRPr="03BC1E66">
        <w:rPr>
          <w:rFonts w:asciiTheme="minorBidi" w:hAnsiTheme="minorBidi" w:cstheme="minorBidi"/>
          <w:sz w:val="30"/>
          <w:szCs w:val="30"/>
          <w:cs/>
        </w:rPr>
        <w:t>มัครได้ที่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   </w:t>
      </w:r>
      <w:r w:rsidRPr="03BC1E66">
        <w:rPr>
          <w:rFonts w:asciiTheme="minorBidi" w:hAnsiTheme="minorBidi" w:cstheme="minorBidi"/>
          <w:sz w:val="30"/>
          <w:szCs w:val="30"/>
        </w:rPr>
        <w:t>E-mail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0D0EA0" w:rsidRPr="03BC1E66">
        <w:rPr>
          <w:rFonts w:asciiTheme="minorBidi" w:hAnsiTheme="minorBidi" w:cstheme="minorBidi"/>
          <w:sz w:val="30"/>
          <w:szCs w:val="30"/>
        </w:rPr>
        <w:t xml:space="preserve">. </w:t>
      </w:r>
      <w:r w:rsidRPr="03BC1E66">
        <w:rPr>
          <w:rFonts w:asciiTheme="minorBidi" w:hAnsiTheme="minorBidi" w:cstheme="minorBidi"/>
          <w:sz w:val="30"/>
          <w:szCs w:val="30"/>
        </w:rPr>
        <w:t>Address:</w:t>
      </w:r>
      <w:r w:rsidR="004334F9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713A10" w:rsidRPr="03BC1E66">
        <w:rPr>
          <w:rFonts w:asciiTheme="minorBidi" w:hAnsiTheme="minorBidi" w:cstheme="minorBidi"/>
          <w:sz w:val="30"/>
          <w:szCs w:val="30"/>
        </w:rPr>
        <w:t>s</w:t>
      </w:r>
      <w:r w:rsidR="00477F12" w:rsidRPr="03BC1E66">
        <w:rPr>
          <w:rFonts w:asciiTheme="minorBidi" w:hAnsiTheme="minorBidi" w:cstheme="minorBidi"/>
          <w:sz w:val="30"/>
          <w:szCs w:val="30"/>
        </w:rPr>
        <w:t>unee.th</w:t>
      </w:r>
      <w:r w:rsidR="00CC3490" w:rsidRPr="03BC1E66">
        <w:rPr>
          <w:rFonts w:asciiTheme="minorBidi" w:hAnsiTheme="minorBidi" w:cstheme="minorBidi"/>
          <w:sz w:val="30"/>
          <w:szCs w:val="30"/>
        </w:rPr>
        <w:t>n</w:t>
      </w:r>
      <w:r w:rsidR="00A177EB" w:rsidRPr="03BC1E66">
        <w:rPr>
          <w:rFonts w:asciiTheme="minorBidi" w:hAnsiTheme="minorBidi" w:cstheme="minorBidi"/>
          <w:sz w:val="30"/>
          <w:szCs w:val="30"/>
        </w:rPr>
        <w:t>@mahidol.ac.th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หรือผ่านทาง </w:t>
      </w:r>
      <w:hyperlink r:id="rId10" w:history="1">
        <w:r w:rsidR="00E2723D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/E-Recruitment/</w:t>
        </w:r>
      </w:hyperlink>
      <w:r w:rsidR="00E2723D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cs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  <w:cs/>
        </w:rPr>
        <w:t xml:space="preserve"> </w:t>
      </w:r>
      <w:r w:rsidRPr="03BC1E66">
        <w:rPr>
          <w:rFonts w:asciiTheme="minorBidi" w:hAnsiTheme="minorBidi" w:cstheme="minorBidi"/>
          <w:b/>
          <w:bCs/>
          <w:sz w:val="30"/>
          <w:szCs w:val="30"/>
          <w:cs/>
        </w:rPr>
        <w:t>ตั้งแต่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บัดนี้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ถึง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วันที่ </w:t>
      </w:r>
      <w:r w:rsidR="0029519D">
        <w:rPr>
          <w:rFonts w:asciiTheme="minorBidi" w:hAnsiTheme="minorBidi" w:cstheme="minorBidi" w:hint="cs"/>
          <w:b/>
          <w:bCs/>
          <w:sz w:val="30"/>
          <w:szCs w:val="30"/>
          <w:cs/>
        </w:rPr>
        <w:t>๒๐</w:t>
      </w:r>
      <w:r w:rsidR="00E65155" w:rsidRPr="009B310B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9B310B">
        <w:rPr>
          <w:rFonts w:asciiTheme="minorBidi" w:hAnsiTheme="minorBidi" w:cstheme="minorBidi" w:hint="cs"/>
          <w:b/>
          <w:bCs/>
          <w:sz w:val="30"/>
          <w:szCs w:val="30"/>
          <w:cs/>
        </w:rPr>
        <w:t>ตุลาคม</w:t>
      </w:r>
      <w:r w:rsidR="0032180B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E50119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(ภายในเวลา ๑๖.๓๐ น.)</w:t>
      </w:r>
    </w:p>
    <w:p w14:paraId="1ED6C878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๔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อกสารและหลักฐานที่จะต้องนำมายื่นพร้อมใบสมัคร</w:t>
      </w:r>
    </w:p>
    <w:p w14:paraId="30D55BA4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รูปถ่ายหน้าตรงไม่สวมหมวก และไม่ใส่แว่นตาดำ ขนาด  ๑ นิ้ว จำนวน ๑ รูป</w:t>
      </w:r>
    </w:p>
    <w:p w14:paraId="13AC5505" w14:textId="77777777" w:rsidR="00713A10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๒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ใบปริญญาบัตรหรือหนังสือรับรองซึ่งได้รับอนุมัติจากผู้มีอำนาจว่าเป็นผู้สำเร็จการศึกษา</w:t>
      </w:r>
      <w:r w:rsidR="00713A10" w:rsidRPr="00456313">
        <w:rPr>
          <w:rFonts w:asciiTheme="minorBidi" w:hAnsiTheme="minorBidi" w:cstheme="minorBidi"/>
          <w:sz w:val="30"/>
          <w:szCs w:val="30"/>
          <w:cs/>
        </w:rPr>
        <w:t>คร</w:t>
      </w:r>
      <w:r w:rsidRPr="00456313">
        <w:rPr>
          <w:rFonts w:asciiTheme="minorBidi" w:hAnsiTheme="minorBidi" w:cstheme="minorBidi"/>
          <w:sz w:val="30"/>
          <w:szCs w:val="30"/>
          <w:cs/>
        </w:rPr>
        <w:t>บถ้วน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04297753" w14:textId="2A3A8E2A" w:rsidR="006A11CF" w:rsidRPr="00456313" w:rsidRDefault="00713A10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 xml:space="preserve">ตามหลักสูตรแล้ว </w:t>
      </w:r>
      <w:r w:rsidR="006A11CF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45D36F5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๓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ำเนาใบแสดงผลการศึกษา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(Transcript)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5B631B52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ทะเบียนบ้าน และ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สำเนา</w:t>
      </w:r>
      <w:r w:rsidRPr="00456313">
        <w:rPr>
          <w:rFonts w:asciiTheme="minorBidi" w:hAnsiTheme="minorBidi" w:cstheme="minorBidi"/>
          <w:sz w:val="30"/>
          <w:szCs w:val="30"/>
          <w:cs/>
        </w:rPr>
        <w:t>บัตรประจำตัวประชาชน  ๑ ฉบับ</w:t>
      </w:r>
    </w:p>
    <w:p w14:paraId="041BF3E8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หลักฐานอื่นๆ เช่น ใบทหารกองเกิน ใบเปลี่ยนชื่อ</w:t>
      </w:r>
      <w:r w:rsidRPr="00456313">
        <w:rPr>
          <w:rFonts w:asciiTheme="minorBidi" w:hAnsiTheme="minorBidi" w:cstheme="minorBidi"/>
          <w:sz w:val="30"/>
          <w:szCs w:val="30"/>
        </w:rPr>
        <w:t>–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กุล ทะเบียนสมรส </w:t>
      </w:r>
    </w:p>
    <w:p w14:paraId="3F68B9F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๖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ใบรับรองการผ่านงาน </w:t>
      </w:r>
      <w:r w:rsidRPr="00456313">
        <w:rPr>
          <w:rFonts w:asciiTheme="minorBidi" w:hAnsiTheme="minorBidi" w:cstheme="minorBidi"/>
          <w:sz w:val="30"/>
          <w:szCs w:val="30"/>
        </w:rPr>
        <w:t>(</w:t>
      </w:r>
      <w:r w:rsidRPr="00456313">
        <w:rPr>
          <w:rFonts w:asciiTheme="minorBidi" w:hAnsiTheme="minorBidi" w:cstheme="minorBidi"/>
          <w:sz w:val="30"/>
          <w:szCs w:val="30"/>
          <w:cs/>
        </w:rPr>
        <w:t>ถ้ามี</w:t>
      </w:r>
      <w:r w:rsidRPr="00456313">
        <w:rPr>
          <w:rFonts w:asciiTheme="minorBidi" w:hAnsiTheme="minorBidi" w:cstheme="minorBidi"/>
          <w:sz w:val="30"/>
          <w:szCs w:val="30"/>
        </w:rPr>
        <w:t>)</w:t>
      </w:r>
    </w:p>
    <w:p w14:paraId="6E08C08B" w14:textId="21A55344" w:rsidR="00A80A92" w:rsidRPr="00456313" w:rsidRDefault="00A80A92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  <w:t xml:space="preserve">      ๔.๗  ผลการทดสอบภาษาอังกฤษ ๑ ฉบับ</w:t>
      </w:r>
    </w:p>
    <w:p w14:paraId="2FB2F26D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.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การประกาศรายชื่อผู้มีสิทธิเข้ารับการคัดเลือก วัน เวลา และสถานที่ทำการคัดเลือก </w:t>
      </w:r>
    </w:p>
    <w:p w14:paraId="7F0B1430" w14:textId="1484E07D" w:rsidR="006A11CF" w:rsidRPr="00456313" w:rsidRDefault="006A11CF" w:rsidP="03BC1E66">
      <w:pPr>
        <w:pStyle w:val="BodyText2"/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  <w:cs/>
        </w:rPr>
        <w:t xml:space="preserve">      </w:t>
      </w:r>
      <w:r w:rsidRPr="03BC1E66">
        <w:rPr>
          <w:rFonts w:asciiTheme="minorBidi" w:hAnsiTheme="minorBidi" w:cstheme="minorBidi"/>
          <w:sz w:val="30"/>
          <w:szCs w:val="30"/>
          <w:cs/>
        </w:rPr>
        <w:t>รายชื่อผู้มีสิทธิเข้ารับการคัดเลือก</w:t>
      </w:r>
      <w:r w:rsidR="007E0860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วัน เวลา และสถานที่ทำการคัดเลือกจะประกาศให้ทราบในวันที่ </w:t>
      </w:r>
      <w:r w:rsidR="0029519D" w:rsidRPr="0029519D">
        <w:rPr>
          <w:rFonts w:asciiTheme="minorBidi" w:hAnsiTheme="minorBidi" w:cstheme="minorBidi" w:hint="cs"/>
          <w:b/>
          <w:bCs/>
          <w:sz w:val="30"/>
          <w:szCs w:val="30"/>
          <w:cs/>
        </w:rPr>
        <w:t>๒๕ ตุลาคม</w:t>
      </w:r>
      <w:r w:rsidR="00ED4E32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Pr="006D4F00">
        <w:rPr>
          <w:rFonts w:asciiTheme="minorBidi" w:hAnsiTheme="minorBidi" w:cstheme="minorBidi"/>
          <w:b/>
          <w:bCs/>
          <w:sz w:val="30"/>
          <w:szCs w:val="30"/>
          <w:cs/>
        </w:rPr>
        <w:t>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ผ่านทาง </w:t>
      </w:r>
      <w:hyperlink r:id="rId11" w:history="1">
        <w:r w:rsidR="00CC6021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</w:t>
        </w:r>
      </w:hyperlink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</w:rPr>
        <w:t>/E-Recruitment/</w:t>
      </w:r>
      <w:r w:rsidR="004334F9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</w:p>
    <w:p w14:paraId="4AA24177" w14:textId="2021E73B" w:rsidR="006A11CF" w:rsidRPr="00456313" w:rsidRDefault="005E26AF" w:rsidP="03BC1E66">
      <w:pPr>
        <w:pStyle w:val="BodyText2"/>
        <w:rPr>
          <w:rFonts w:asciiTheme="minorBidi" w:hAnsiTheme="minorBidi" w:cstheme="minorBidi"/>
          <w:sz w:val="30"/>
          <w:szCs w:val="30"/>
          <w:u w:val="single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A177EB" w:rsidRPr="03BC1E66">
        <w:rPr>
          <w:rFonts w:asciiTheme="minorBidi" w:hAnsiTheme="minorBidi" w:cstheme="minorBidi"/>
          <w:sz w:val="30"/>
          <w:szCs w:val="30"/>
          <w:cs/>
        </w:rPr>
        <w:t xml:space="preserve">        </w:t>
      </w:r>
      <w:r w:rsidR="0052468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 xml:space="preserve">ประกาศ ณ วันที่  </w:t>
      </w:r>
      <w:r w:rsidR="00477F12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3B691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ED4E32">
        <w:rPr>
          <w:rFonts w:asciiTheme="minorBidi" w:hAnsiTheme="minorBidi" w:cstheme="minorBidi" w:hint="cs"/>
          <w:sz w:val="30"/>
          <w:szCs w:val="30"/>
          <w:cs/>
        </w:rPr>
        <w:t>๒๙</w:t>
      </w:r>
      <w:r w:rsidR="00E9606C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00CE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5928AD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912A4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/>
          <w:sz w:val="30"/>
          <w:szCs w:val="30"/>
          <w:cs/>
        </w:rPr>
        <w:t>กันยายน</w:t>
      </w:r>
      <w:r w:rsidR="003B691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พ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ศ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>๒๕</w:t>
      </w:r>
      <w:r w:rsidR="00100CE6" w:rsidRPr="03BC1E66">
        <w:rPr>
          <w:rFonts w:asciiTheme="minorBidi" w:hAnsiTheme="minorBidi" w:cstheme="minorBidi"/>
          <w:sz w:val="30"/>
          <w:szCs w:val="30"/>
          <w:cs/>
        </w:rPr>
        <w:t>๖</w:t>
      </w:r>
      <w:r w:rsidR="00E2723D" w:rsidRPr="03BC1E66">
        <w:rPr>
          <w:rFonts w:asciiTheme="minorBidi" w:hAnsiTheme="minorBidi" w:cstheme="minorBidi"/>
          <w:sz w:val="30"/>
          <w:szCs w:val="30"/>
          <w:cs/>
        </w:rPr>
        <w:t>๕</w:t>
      </w:r>
    </w:p>
    <w:p w14:paraId="7A214333" w14:textId="42E92B53" w:rsidR="002C3A81" w:rsidRDefault="00597760" w:rsidP="00516C1F">
      <w:pPr>
        <w:pStyle w:val="BodyText2"/>
        <w:rPr>
          <w:rFonts w:asciiTheme="minorBidi" w:hAnsiTheme="minorBidi" w:cstheme="minorBidi"/>
          <w:noProof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</w:p>
    <w:p w14:paraId="062FE061" w14:textId="357BC129" w:rsidR="00ED4E32" w:rsidRPr="00456313" w:rsidRDefault="00CD2531" w:rsidP="00516C1F">
      <w:pPr>
        <w:pStyle w:val="BodyText2"/>
        <w:rPr>
          <w:rFonts w:asciiTheme="minorBidi" w:hAnsiTheme="minorBidi" w:cstheme="minorBidi"/>
          <w:sz w:val="30"/>
          <w:szCs w:val="30"/>
          <w:cs/>
        </w:rPr>
      </w:pP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 w:hint="cs"/>
          <w:sz w:val="30"/>
          <w:szCs w:val="30"/>
          <w:cs/>
        </w:rPr>
        <w:t xml:space="preserve">             (ลงชื่อ)  เชาวนี  ชูพีรัชน์ </w:t>
      </w:r>
    </w:p>
    <w:p w14:paraId="5F3417F8" w14:textId="77777777" w:rsidR="00456313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                                                 </w:t>
      </w:r>
      <w:r w:rsidR="00F64D62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</w:rPr>
        <w:t xml:space="preserve">    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           </w:t>
      </w:r>
      <w:r w:rsidR="009D2761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524686" w:rsidRPr="00456313">
        <w:rPr>
          <w:rFonts w:asciiTheme="minorBidi" w:hAnsiTheme="minorBidi" w:cstheme="minorBidi"/>
          <w:sz w:val="30"/>
          <w:szCs w:val="30"/>
        </w:rPr>
        <w:t xml:space="preserve">   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E3468" w:rsidRPr="00456313">
        <w:rPr>
          <w:rFonts w:asciiTheme="minorBidi" w:hAnsiTheme="minorBidi" w:cstheme="minorBidi"/>
          <w:sz w:val="30"/>
          <w:szCs w:val="30"/>
        </w:rPr>
        <w:t>(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รอง</w:t>
      </w:r>
      <w:r w:rsidRPr="00456313">
        <w:rPr>
          <w:rFonts w:asciiTheme="minorBidi" w:hAnsiTheme="minorBidi" w:cstheme="minorBidi"/>
          <w:sz w:val="30"/>
          <w:szCs w:val="30"/>
          <w:cs/>
        </w:rPr>
        <w:t>ศาสตราจารย์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 xml:space="preserve"> ดร.เชาวนี  ชูพีรัชน์)</w:t>
      </w:r>
    </w:p>
    <w:p w14:paraId="6816F95E" w14:textId="7E9CC4BA" w:rsidR="00C31C23" w:rsidRPr="00456313" w:rsidRDefault="00477F12" w:rsidP="00EE7D1C">
      <w:pPr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C31C23" w:rsidRPr="00456313">
        <w:rPr>
          <w:rFonts w:asciiTheme="minorBidi" w:hAnsiTheme="minorBidi" w:cstheme="minorBidi"/>
          <w:sz w:val="30"/>
          <w:szCs w:val="30"/>
          <w:cs/>
        </w:rPr>
        <w:t>รองผู้อำนวยการฝ่ายบริหาร ปฏิบัติหน้าที่แทน</w:t>
      </w:r>
    </w:p>
    <w:p w14:paraId="54698AFA" w14:textId="239FE321" w:rsidR="00A177EB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                          </w:t>
      </w:r>
      <w:r w:rsidR="006E3468"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   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Pr="00456313">
        <w:rPr>
          <w:rFonts w:asciiTheme="minorBidi" w:hAnsiTheme="minorBidi" w:cstheme="minorBidi"/>
          <w:sz w:val="30"/>
          <w:szCs w:val="30"/>
          <w:cs/>
        </w:rPr>
        <w:t>ผู้อำนวยการสถาบัน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>โ</w:t>
      </w:r>
      <w:r w:rsidRPr="00456313">
        <w:rPr>
          <w:rFonts w:asciiTheme="minorBidi" w:hAnsiTheme="minorBidi" w:cstheme="minorBidi"/>
          <w:sz w:val="30"/>
          <w:szCs w:val="30"/>
          <w:cs/>
        </w:rPr>
        <w:t>ภชนาการ</w:t>
      </w:r>
    </w:p>
    <w:p w14:paraId="45A914C7" w14:textId="77777777" w:rsidR="00CC6021" w:rsidRPr="00456313" w:rsidRDefault="00CC6021" w:rsidP="00EE7D1C">
      <w:pPr>
        <w:rPr>
          <w:rFonts w:asciiTheme="minorBidi" w:hAnsiTheme="minorBidi" w:cstheme="minorBidi"/>
          <w:sz w:val="30"/>
          <w:szCs w:val="30"/>
        </w:rPr>
      </w:pPr>
    </w:p>
    <w:p w14:paraId="0F1FDD7F" w14:textId="23D0AACC" w:rsidR="00E2723D" w:rsidRDefault="00E813D0" w:rsidP="00ED4E32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รายละเอียดแนบท้ายประกาศสถาบ</w:t>
      </w:r>
      <w:r w:rsidR="0032180B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ันโภชนาการ  ลงวันที่ </w:t>
      </w:r>
      <w:r w:rsidR="005928A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>๒</w:t>
      </w:r>
      <w:r w:rsidR="00ED4E32">
        <w:rPr>
          <w:rFonts w:asciiTheme="minorBidi" w:hAnsiTheme="minorBidi" w:cstheme="minorBidi" w:hint="cs"/>
          <w:b/>
          <w:bCs/>
          <w:sz w:val="30"/>
          <w:szCs w:val="30"/>
          <w:cs/>
        </w:rPr>
        <w:t>๙</w:t>
      </w:r>
      <w:r w:rsidR="00EE7D1C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>กันยายน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2C3A81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พ.ศ. 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E2723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</w:p>
    <w:p w14:paraId="250B2372" w14:textId="77777777" w:rsidR="00ED4E32" w:rsidRPr="00456313" w:rsidRDefault="00ED4E32" w:rsidP="00ED4E32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</w:p>
    <w:p w14:paraId="0A8A052B" w14:textId="0EF6B342" w:rsidR="00CC6021" w:rsidRPr="00ED4E32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ED4E32">
        <w:rPr>
          <w:rFonts w:asciiTheme="minorBidi" w:hAnsiTheme="minorBidi" w:cstheme="minorBidi"/>
          <w:b/>
          <w:bCs/>
          <w:sz w:val="30"/>
          <w:szCs w:val="30"/>
          <w:cs/>
        </w:rPr>
        <w:t>ตำแหน่ง</w:t>
      </w:r>
      <w:r w:rsidRPr="00ED4E32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2C3A81" w:rsidRPr="00ED4E32">
        <w:rPr>
          <w:rFonts w:asciiTheme="minorBidi" w:hAnsiTheme="minorBidi" w:cstheme="minorBidi"/>
          <w:sz w:val="30"/>
          <w:szCs w:val="30"/>
        </w:rPr>
        <w:t xml:space="preserve">  </w:t>
      </w:r>
      <w:r w:rsidR="002C3A81" w:rsidRPr="00ED4E32">
        <w:rPr>
          <w:rFonts w:asciiTheme="minorBidi" w:hAnsiTheme="minorBidi" w:cstheme="minorBidi"/>
          <w:b/>
          <w:bCs/>
          <w:sz w:val="30"/>
          <w:szCs w:val="30"/>
        </w:rPr>
        <w:t>:</w:t>
      </w:r>
      <w:r w:rsidR="00CD3D15" w:rsidRPr="00ED4E32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="00ED4E32" w:rsidRPr="00ED4E32">
        <w:rPr>
          <w:rFonts w:asciiTheme="minorBidi" w:hAnsiTheme="minorBidi" w:cstheme="minorBidi"/>
          <w:sz w:val="30"/>
          <w:szCs w:val="30"/>
          <w:cs/>
        </w:rPr>
        <w:t>เจ้าหน้าที่วิจัย</w:t>
      </w:r>
      <w:r w:rsidR="007B00AB" w:rsidRPr="00ED4E32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ED4E32">
        <w:rPr>
          <w:rFonts w:asciiTheme="minorBidi" w:hAnsiTheme="minorBidi" w:cstheme="minorBidi"/>
          <w:sz w:val="30"/>
          <w:szCs w:val="30"/>
          <w:cs/>
        </w:rPr>
        <w:t xml:space="preserve">จำนวน </w:t>
      </w:r>
      <w:r w:rsidR="00456313" w:rsidRPr="00ED4E32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9606C" w:rsidRPr="00ED4E32">
        <w:rPr>
          <w:rFonts w:asciiTheme="minorBidi" w:hAnsiTheme="minorBidi" w:cstheme="minorBidi"/>
          <w:sz w:val="30"/>
          <w:szCs w:val="30"/>
          <w:cs/>
        </w:rPr>
        <w:t>๑</w:t>
      </w:r>
      <w:r w:rsidRPr="00ED4E32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456313" w:rsidRPr="00ED4E32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ED4E32">
        <w:rPr>
          <w:rFonts w:asciiTheme="minorBidi" w:hAnsiTheme="minorBidi" w:cstheme="minorBidi"/>
          <w:sz w:val="30"/>
          <w:szCs w:val="30"/>
          <w:cs/>
        </w:rPr>
        <w:t>อัตรา</w:t>
      </w:r>
    </w:p>
    <w:p w14:paraId="024DBAB0" w14:textId="77777777" w:rsidR="00ED4E32" w:rsidRDefault="00CC6021" w:rsidP="00ED4E32">
      <w:pPr>
        <w:ind w:left="1134" w:hanging="1134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b/>
          <w:bCs/>
          <w:sz w:val="30"/>
          <w:szCs w:val="30"/>
          <w:cs/>
        </w:rPr>
        <w:t>หน่วยงาน</w:t>
      </w:r>
      <w:r w:rsidR="002C3A81" w:rsidRPr="00ED4E32">
        <w:rPr>
          <w:rFonts w:asciiTheme="minorBidi" w:hAnsiTheme="minorBidi" w:cstheme="minorBidi"/>
          <w:sz w:val="30"/>
          <w:szCs w:val="30"/>
        </w:rPr>
        <w:t xml:space="preserve"> </w:t>
      </w:r>
      <w:r w:rsidR="002C3A81" w:rsidRPr="00ED4E32">
        <w:rPr>
          <w:rFonts w:asciiTheme="minorBidi" w:hAnsiTheme="minorBidi" w:cstheme="minorBidi"/>
          <w:b/>
          <w:bCs/>
          <w:sz w:val="30"/>
          <w:szCs w:val="30"/>
        </w:rPr>
        <w:t>:</w:t>
      </w:r>
      <w:r w:rsidRPr="00ED4E32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ED4E32">
        <w:rPr>
          <w:rFonts w:asciiTheme="minorBidi" w:hAnsiTheme="minorBidi" w:cstheme="minorBidi"/>
          <w:sz w:val="30"/>
          <w:szCs w:val="30"/>
          <w:cs/>
        </w:rPr>
        <w:tab/>
      </w:r>
      <w:r w:rsidR="00ED4E32"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ศูนย์นวัตกรรมและการอ้างอิงด้านอาหารเพื่อโภชนาการ สถาบันโภชนาการ </w:t>
      </w:r>
    </w:p>
    <w:p w14:paraId="0472E1D2" w14:textId="77777777" w:rsidR="00ED4E32" w:rsidRPr="00ED4E32" w:rsidRDefault="00ED4E32" w:rsidP="00ED4E32">
      <w:pPr>
        <w:ind w:left="1134" w:hanging="1134"/>
        <w:rPr>
          <w:rFonts w:asciiTheme="minorBidi" w:hAnsiTheme="minorBidi" w:cstheme="minorBidi"/>
          <w:color w:val="000000"/>
          <w:sz w:val="30"/>
          <w:szCs w:val="30"/>
        </w:rPr>
      </w:pPr>
    </w:p>
    <w:p w14:paraId="6AEA647E" w14:textId="7AFFB166" w:rsidR="00ED4E32" w:rsidRPr="00ED4E32" w:rsidRDefault="00ED4E32" w:rsidP="00ED4E32">
      <w:pPr>
        <w:ind w:left="1134" w:hanging="1134"/>
        <w:rPr>
          <w:rFonts w:asciiTheme="minorBidi" w:hAnsiTheme="minorBidi" w:cstheme="minorBidi"/>
          <w:sz w:val="30"/>
          <w:szCs w:val="30"/>
        </w:rPr>
      </w:pP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  <w:cs/>
        </w:rPr>
        <w:t>คุณสมบัติเฉพาะตำแหน่ง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:</w:t>
      </w:r>
    </w:p>
    <w:p w14:paraId="3D1E23EB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๑.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ab/>
        <w:t>สำเร็จการศึกษาคุณวุฒิปริญญาตรี สาขาวิทยาศาสตร์และเทคโนโลยีการอาหาร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/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วิศวกรรมอาหาร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/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การพัฒนาผลิตภัณฑ์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/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สาขาด้านอาหารและโภชนาการ/วิทยาศาสตร์สุขภาพ/ หรือสาขาที่เกี่ยวข้อง </w:t>
      </w:r>
    </w:p>
    <w:p w14:paraId="4854C8CF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๒.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ab/>
        <w:t xml:space="preserve">เพศหญิง / ชาย (เพศชายต้องผ่านการเกณฑ์ทหารหรือได้รับการยกเว้นมาแล้ว) </w:t>
      </w:r>
    </w:p>
    <w:p w14:paraId="77A89040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๓.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ab/>
        <w:t>มีความรู้ด้านการแปรรูปอาหาร อาหารและ/หรือโภชนาการ เคมีอาหาร วิศวกรรมอาหารและ จุลินทรีย์อาหาร</w:t>
      </w:r>
    </w:p>
    <w:p w14:paraId="18B2EC66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๔.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ab/>
        <w:t xml:space="preserve">หากมีประสบการณ์ในการใช้เครื่องมือซึ่งเป็นเทคโนโลยีการแปรรูปอาหารสมัยใหม่ โดยเฉพาะเครื่อง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Retort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และ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UHT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 หรือมีประสบการณ์ในสายงานพัฒนาผลิตภัณฑ์อาหารเพื่อสุขภาพจะพิจารณาเป็นพิเศษ</w:t>
      </w:r>
    </w:p>
    <w:p w14:paraId="2323D65B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๕. หากมีประสบการณ์ในการใช้เครื่องมือวิเคราะห์ทางด้านอาหาร เช่น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Rheometer, Particle size analyzer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เป็นต้น รวมทั้งทักษะในการวิเคราะห์ เช่น ค่าดัชนีน้ำตาลในหลอดทดลอง เป็นต้น จะพิจารณาเป็นพิเศษ </w:t>
      </w:r>
    </w:p>
    <w:p w14:paraId="2B8C51A7" w14:textId="4125336F" w:rsidR="00E8784D" w:rsidRPr="00E8784D" w:rsidRDefault="00ED4E32" w:rsidP="00E8784D">
      <w:pPr>
        <w:ind w:left="567" w:hanging="283"/>
        <w:rPr>
          <w:rFonts w:asciiTheme="minorBidi" w:hAnsiTheme="minorBidi" w:cstheme="minorBidi" w:hint="cs"/>
          <w:b/>
          <w:bCs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๖. มีทักษะในการอ่านและเขียนภาษาอังกฤษในเกณฑ์ดี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(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สามารถยื่นผลสอบวัดความรู้ทางด้านภาษาอังกฤษเพื่อพิจารณาได้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>)</w:t>
      </w:r>
      <w:r w:rsidR="00D77F4F">
        <w:rPr>
          <w:rFonts w:asciiTheme="minorBidi" w:hAnsiTheme="minorBidi" w:cstheme="minorBidi" w:hint="cs"/>
          <w:color w:val="000000"/>
          <w:sz w:val="30"/>
          <w:szCs w:val="30"/>
          <w:cs/>
        </w:rPr>
        <w:t xml:space="preserve"> </w:t>
      </w:r>
      <w:r w:rsidR="00D77F4F" w:rsidRPr="00086196">
        <w:rPr>
          <w:rFonts w:asciiTheme="minorBidi" w:hAnsiTheme="minorBidi" w:cstheme="minorBidi" w:hint="cs"/>
          <w:b/>
          <w:bCs/>
          <w:color w:val="000000"/>
          <w:sz w:val="30"/>
          <w:szCs w:val="30"/>
          <w:cs/>
        </w:rPr>
        <w:t>ตามเกณฑ์ที่มหาวิทยาลัยกำหนด</w:t>
      </w:r>
      <w:bookmarkStart w:id="0" w:name="_GoBack"/>
      <w:bookmarkEnd w:id="0"/>
    </w:p>
    <w:p w14:paraId="130D7824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๗. มีความชำนาญในการใช้โปรแกรมสำเร็จรูป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Microsoft Office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(โดยเฉพาะอย่างยิ่ง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word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และ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excel)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และโปรแกรมวิเคราะห์ทางสถิติ เช่น </w:t>
      </w:r>
      <w:r w:rsidRPr="00ED4E32">
        <w:rPr>
          <w:rFonts w:asciiTheme="minorBidi" w:hAnsiTheme="minorBidi" w:cstheme="minorBidi"/>
          <w:color w:val="000000"/>
          <w:sz w:val="30"/>
          <w:szCs w:val="30"/>
        </w:rPr>
        <w:t xml:space="preserve">SPSS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ในระดับดี</w:t>
      </w:r>
    </w:p>
    <w:p w14:paraId="06C6C6F6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๘. มีความรับผิดชอบสูง มีมนุษยสัมพันธ์ดี มีใจรักการเรียนรู้ และกระตือรือร้นในการทำงาน </w:t>
      </w:r>
    </w:p>
    <w:p w14:paraId="12CB8298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</w:p>
    <w:p w14:paraId="245DAFAD" w14:textId="15D47870" w:rsidR="00ED4E32" w:rsidRPr="00ED4E32" w:rsidRDefault="00ED4E32" w:rsidP="00ED4E32">
      <w:pPr>
        <w:pStyle w:val="Heading1"/>
        <w:tabs>
          <w:tab w:val="clear" w:pos="284"/>
          <w:tab w:val="clear" w:pos="1134"/>
          <w:tab w:val="clear" w:pos="4253"/>
          <w:tab w:val="clear" w:pos="4820"/>
          <w:tab w:val="clear" w:pos="6379"/>
          <w:tab w:val="left" w:pos="1080"/>
        </w:tabs>
        <w:rPr>
          <w:rFonts w:asciiTheme="minorBidi" w:hAnsiTheme="minorBidi" w:cstheme="minorBidi"/>
          <w:b w:val="0"/>
          <w:bCs w:val="0"/>
          <w:color w:val="A6A6A6" w:themeColor="background1" w:themeShade="A6"/>
          <w:sz w:val="30"/>
          <w:szCs w:val="30"/>
          <w:u w:val="none"/>
        </w:rPr>
      </w:pPr>
      <w:r w:rsidRPr="00ED4E32">
        <w:rPr>
          <w:rFonts w:asciiTheme="minorBidi" w:hAnsiTheme="minorBidi" w:cstheme="minorBidi"/>
          <w:sz w:val="30"/>
          <w:szCs w:val="30"/>
          <w:u w:val="none"/>
          <w:cs/>
        </w:rPr>
        <w:t>อัตราเงินเดือน</w:t>
      </w:r>
      <w:r w:rsidRPr="00ED4E32">
        <w:rPr>
          <w:rFonts w:asciiTheme="minorBidi" w:hAnsiTheme="minorBidi" w:cstheme="minorBidi"/>
          <w:b w:val="0"/>
          <w:bCs w:val="0"/>
          <w:sz w:val="30"/>
          <w:szCs w:val="30"/>
          <w:u w:val="none"/>
        </w:rPr>
        <w:t xml:space="preserve"> :</w:t>
      </w:r>
      <w:r w:rsidR="00283AC6">
        <w:rPr>
          <w:rFonts w:asciiTheme="minorBidi" w:hAnsiTheme="minorBidi" w:cstheme="minorBidi"/>
          <w:b w:val="0"/>
          <w:bCs w:val="0"/>
          <w:sz w:val="30"/>
          <w:szCs w:val="30"/>
          <w:u w:val="none"/>
          <w:cs/>
        </w:rPr>
        <w:t xml:space="preserve"> </w:t>
      </w:r>
      <w:r w:rsidR="00283AC6">
        <w:rPr>
          <w:rFonts w:asciiTheme="minorBidi" w:hAnsiTheme="minorBidi" w:cstheme="minorBidi" w:hint="cs"/>
          <w:b w:val="0"/>
          <w:bCs w:val="0"/>
          <w:sz w:val="30"/>
          <w:szCs w:val="30"/>
          <w:u w:val="none"/>
          <w:cs/>
        </w:rPr>
        <w:t xml:space="preserve">    </w:t>
      </w:r>
      <w:r w:rsidR="00206E1D">
        <w:rPr>
          <w:rFonts w:asciiTheme="minorBidi" w:hAnsiTheme="minorBidi" w:cstheme="minorBidi"/>
          <w:b w:val="0"/>
          <w:bCs w:val="0"/>
          <w:sz w:val="30"/>
          <w:szCs w:val="30"/>
          <w:u w:val="none"/>
          <w:cs/>
        </w:rPr>
        <w:t xml:space="preserve">ตามคุณวุฒิ  </w:t>
      </w:r>
      <w:r w:rsidR="00206E1D">
        <w:rPr>
          <w:rFonts w:asciiTheme="minorBidi" w:hAnsiTheme="minorBidi" w:cstheme="minorBidi" w:hint="cs"/>
          <w:b w:val="0"/>
          <w:bCs w:val="0"/>
          <w:sz w:val="30"/>
          <w:szCs w:val="30"/>
          <w:u w:val="none"/>
          <w:cs/>
        </w:rPr>
        <w:t>๒๐</w:t>
      </w:r>
      <w:r w:rsidR="00206E1D">
        <w:rPr>
          <w:rFonts w:asciiTheme="minorBidi" w:hAnsiTheme="minorBidi" w:cstheme="minorBidi"/>
          <w:b w:val="0"/>
          <w:bCs w:val="0"/>
          <w:sz w:val="30"/>
          <w:szCs w:val="30"/>
          <w:u w:val="none"/>
          <w:cs/>
        </w:rPr>
        <w:t>,</w:t>
      </w:r>
      <w:r w:rsidRPr="00ED4E32">
        <w:rPr>
          <w:rFonts w:asciiTheme="minorBidi" w:hAnsiTheme="minorBidi" w:cstheme="minorBidi"/>
          <w:b w:val="0"/>
          <w:bCs w:val="0"/>
          <w:sz w:val="30"/>
          <w:szCs w:val="30"/>
          <w:u w:val="none"/>
          <w:cs/>
        </w:rPr>
        <w:t>๐</w:t>
      </w:r>
      <w:r w:rsidR="00206E1D">
        <w:rPr>
          <w:rFonts w:asciiTheme="minorBidi" w:hAnsiTheme="minorBidi" w:cstheme="minorBidi" w:hint="cs"/>
          <w:b w:val="0"/>
          <w:bCs w:val="0"/>
          <w:sz w:val="30"/>
          <w:szCs w:val="30"/>
          <w:u w:val="none"/>
          <w:cs/>
        </w:rPr>
        <w:t>๙</w:t>
      </w:r>
      <w:r w:rsidRPr="00ED4E32">
        <w:rPr>
          <w:rFonts w:asciiTheme="minorBidi" w:hAnsiTheme="minorBidi" w:cstheme="minorBidi"/>
          <w:b w:val="0"/>
          <w:bCs w:val="0"/>
          <w:sz w:val="30"/>
          <w:szCs w:val="30"/>
          <w:u w:val="none"/>
          <w:cs/>
        </w:rPr>
        <w:t xml:space="preserve">๐ บาท </w:t>
      </w:r>
    </w:p>
    <w:p w14:paraId="39294B00" w14:textId="77777777" w:rsidR="00ED4E32" w:rsidRPr="00ED4E32" w:rsidRDefault="00ED4E32" w:rsidP="00ED4E32">
      <w:pPr>
        <w:rPr>
          <w:rFonts w:asciiTheme="minorBidi" w:hAnsiTheme="minorBidi" w:cstheme="minorBidi"/>
          <w:color w:val="000000"/>
          <w:sz w:val="30"/>
          <w:szCs w:val="30"/>
        </w:rPr>
      </w:pPr>
    </w:p>
    <w:p w14:paraId="002F1FF6" w14:textId="77777777" w:rsidR="00ED4E32" w:rsidRPr="00ED4E32" w:rsidRDefault="00ED4E32" w:rsidP="00ED4E32">
      <w:pPr>
        <w:ind w:left="709" w:hanging="709"/>
        <w:rPr>
          <w:rFonts w:asciiTheme="minorBidi" w:hAnsiTheme="minorBidi" w:cstheme="minorBidi"/>
          <w:sz w:val="30"/>
          <w:szCs w:val="30"/>
        </w:rPr>
      </w:pP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  <w:cs/>
        </w:rPr>
        <w:t xml:space="preserve">ลักษณะงานและหน้าที่ความรับผิดชอบ </w:t>
      </w: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</w:rPr>
        <w:t>:</w:t>
      </w:r>
    </w:p>
    <w:p w14:paraId="2AE9D57E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  <w:lang w:val="de-DE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พัฒนาผลิตภัณฑ์อาหารนวัตกรรมตามเป้าหมายที่กำหนด เช่น อาหารทางการแพทย์ อาหารเพื่อสุขภาพ และอาหารวัตถุประสงค์พิเศษ เป็นต้น</w:t>
      </w:r>
    </w:p>
    <w:p w14:paraId="67B0144B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ดำเนินการผลิตผลิตภัณฑ์อาหารต้นแบบตามที่ได้รับมอบหมาย</w:t>
      </w:r>
    </w:p>
    <w:p w14:paraId="69078172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ดูแลรับผิดชอบการใช้เครื่องมือซึ่งเป็นเทคโนโลยีการแปรรูปอาหารสมัยใหม่ภายในโรงงานต้นแบบการผลิตอาหารทางการแพทย์ของสถาบันโภชนาการ</w:t>
      </w:r>
    </w:p>
    <w:p w14:paraId="5FFDEA73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มีส่วนร่วมในงานวิจัยของศูนย์นวัตกรรม และงานวิจัยของสถาบันโภชนาการตามที่ได้รับมอบหมาย</w:t>
      </w:r>
    </w:p>
    <w:p w14:paraId="2B18172B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ดูแลรับผิดชอบห้องปฏิบัติการเคมีอาหารและเครื่องมือวิเคราะห์ ของศูนย์นวัตกรรม</w:t>
      </w:r>
    </w:p>
    <w:p w14:paraId="563D9AD8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จัดเตรียมและจัดทำเอกสารที่เกี่ยวกับโครงการวิจัยที่ได้รับมอบหมาย</w:t>
      </w:r>
    </w:p>
    <w:p w14:paraId="146A4296" w14:textId="77777777" w:rsidR="00ED4E32" w:rsidRPr="00ED4E32" w:rsidRDefault="00ED4E32" w:rsidP="00ED4E32">
      <w:pPr>
        <w:numPr>
          <w:ilvl w:val="0"/>
          <w:numId w:val="18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ติดต่อประสานงานระหว่างหน่วยงานภายในสถาบันโภชนาการ หรือ ภายในมหาวิทยาลัย รวมถึงหน่วยงานเอกชน</w:t>
      </w:r>
    </w:p>
    <w:p w14:paraId="4B894078" w14:textId="77777777" w:rsidR="00ED4E32" w:rsidRPr="00ED4E32" w:rsidRDefault="00ED4E32" w:rsidP="00ED4E32">
      <w:pPr>
        <w:ind w:left="567" w:hanging="283"/>
        <w:rPr>
          <w:rFonts w:asciiTheme="minorBidi" w:hAnsiTheme="minorBidi" w:cstheme="minorBidi"/>
          <w:color w:val="000000"/>
          <w:sz w:val="30"/>
          <w:szCs w:val="30"/>
        </w:rPr>
      </w:pPr>
    </w:p>
    <w:p w14:paraId="6B7B1C79" w14:textId="77777777" w:rsidR="00ED4E32" w:rsidRPr="00ED4E32" w:rsidRDefault="00ED4E32" w:rsidP="00ED4E32">
      <w:pPr>
        <w:ind w:left="709" w:hanging="709"/>
        <w:rPr>
          <w:rFonts w:asciiTheme="minorBidi" w:hAnsiTheme="minorBidi" w:cstheme="minorBidi"/>
          <w:sz w:val="30"/>
          <w:szCs w:val="30"/>
        </w:rPr>
      </w:pP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  <w:cs/>
        </w:rPr>
        <w:t xml:space="preserve">หลักเกณฑ์การคัดเลือก </w:t>
      </w: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</w:rPr>
        <w:t>:</w:t>
      </w:r>
      <w:r w:rsidRPr="00ED4E32">
        <w:rPr>
          <w:rFonts w:asciiTheme="minorBidi" w:hAnsiTheme="minorBidi" w:cstheme="minorBidi"/>
          <w:b/>
          <w:bCs/>
          <w:color w:val="000000"/>
          <w:sz w:val="30"/>
          <w:szCs w:val="30"/>
          <w:cs/>
        </w:rPr>
        <w:t xml:space="preserve"> </w:t>
      </w:r>
      <w:r w:rsidRPr="00ED4E32">
        <w:rPr>
          <w:rFonts w:asciiTheme="minorBidi" w:hAnsiTheme="minorBidi" w:cstheme="minorBidi"/>
          <w:color w:val="000000"/>
          <w:sz w:val="30"/>
          <w:szCs w:val="30"/>
          <w:cs/>
        </w:rPr>
        <w:t>สอบสัมภาษณ์</w:t>
      </w:r>
    </w:p>
    <w:p w14:paraId="0AA14482" w14:textId="67CDF86E" w:rsidR="00ED4E32" w:rsidRPr="00ED4E32" w:rsidRDefault="00ED4E32">
      <w:pPr>
        <w:rPr>
          <w:rFonts w:asciiTheme="minorBidi" w:hAnsiTheme="minorBidi" w:cstheme="minorBidi"/>
          <w:b/>
          <w:bCs/>
          <w:sz w:val="30"/>
          <w:szCs w:val="30"/>
          <w:cs/>
        </w:rPr>
      </w:pPr>
    </w:p>
    <w:p w14:paraId="63C07F8E" w14:textId="78D523F0" w:rsidR="00ED4E32" w:rsidRPr="00ED4E32" w:rsidRDefault="00ED4E32" w:rsidP="00ED4E32">
      <w:pPr>
        <w:ind w:left="1134" w:hanging="1134"/>
        <w:jc w:val="center"/>
        <w:rPr>
          <w:rFonts w:asciiTheme="minorBidi" w:hAnsiTheme="minorBidi" w:cstheme="minorBidi"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>-------------------------------</w:t>
      </w:r>
    </w:p>
    <w:sectPr w:rsidR="00ED4E32" w:rsidRPr="00ED4E32" w:rsidSect="00502E12">
      <w:headerReference w:type="even" r:id="rId12"/>
      <w:pgSz w:w="11906" w:h="16838"/>
      <w:pgMar w:top="510" w:right="907" w:bottom="244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C6888B" w14:textId="77777777" w:rsidR="002863C5" w:rsidRDefault="002863C5">
      <w:r>
        <w:separator/>
      </w:r>
    </w:p>
  </w:endnote>
  <w:endnote w:type="continuationSeparator" w:id="0">
    <w:p w14:paraId="21D46E85" w14:textId="77777777" w:rsidR="002863C5" w:rsidRDefault="00286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A15592" w14:textId="77777777" w:rsidR="002863C5" w:rsidRDefault="002863C5">
      <w:r>
        <w:separator/>
      </w:r>
    </w:p>
  </w:footnote>
  <w:footnote w:type="continuationSeparator" w:id="0">
    <w:p w14:paraId="533F081D" w14:textId="77777777" w:rsidR="002863C5" w:rsidRDefault="002863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D407D" w14:textId="77777777" w:rsidR="00397F79" w:rsidRDefault="00397F7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6FDDDD" w14:textId="77777777" w:rsidR="00397F79" w:rsidRDefault="00397F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87124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337"/>
    <w:multiLevelType w:val="hybridMultilevel"/>
    <w:tmpl w:val="5D2A8350"/>
    <w:lvl w:ilvl="0" w:tplc="3296F512">
      <w:start w:val="1"/>
      <w:numFmt w:val="thaiNumbers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A8D68C1"/>
    <w:multiLevelType w:val="hybridMultilevel"/>
    <w:tmpl w:val="FE58010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1E1233"/>
    <w:multiLevelType w:val="hybridMultilevel"/>
    <w:tmpl w:val="8824788A"/>
    <w:lvl w:ilvl="0" w:tplc="58C604E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6F290B"/>
    <w:multiLevelType w:val="hybridMultilevel"/>
    <w:tmpl w:val="EBB2BF14"/>
    <w:lvl w:ilvl="0" w:tplc="87B6BD9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2446431"/>
    <w:multiLevelType w:val="hybridMultilevel"/>
    <w:tmpl w:val="FA786E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3CC28D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7" w15:restartNumberingAfterBreak="0">
    <w:nsid w:val="1E57272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5AF6FA5"/>
    <w:multiLevelType w:val="multilevel"/>
    <w:tmpl w:val="A04C0F1E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D921DB"/>
    <w:multiLevelType w:val="hybridMultilevel"/>
    <w:tmpl w:val="2FC4B820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403AF"/>
    <w:multiLevelType w:val="hybridMultilevel"/>
    <w:tmpl w:val="FEC6B0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1" w15:restartNumberingAfterBreak="0">
    <w:nsid w:val="355663FC"/>
    <w:multiLevelType w:val="multilevel"/>
    <w:tmpl w:val="93F48848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3A5F6E"/>
    <w:multiLevelType w:val="hybridMultilevel"/>
    <w:tmpl w:val="AC56D8D4"/>
    <w:lvl w:ilvl="0" w:tplc="9F8E7ED8">
      <w:start w:val="9"/>
      <w:numFmt w:val="bullet"/>
      <w:lvlText w:val="-"/>
      <w:lvlJc w:val="left"/>
      <w:pPr>
        <w:tabs>
          <w:tab w:val="num" w:pos="2010"/>
        </w:tabs>
        <w:ind w:left="201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0"/>
        </w:tabs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0"/>
        </w:tabs>
        <w:ind w:left="3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0"/>
        </w:tabs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0"/>
        </w:tabs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0"/>
        </w:tabs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0"/>
        </w:tabs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0"/>
        </w:tabs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0"/>
        </w:tabs>
        <w:ind w:left="7770" w:hanging="360"/>
      </w:pPr>
      <w:rPr>
        <w:rFonts w:ascii="Wingdings" w:hAnsi="Wingdings" w:hint="default"/>
      </w:rPr>
    </w:lvl>
  </w:abstractNum>
  <w:abstractNum w:abstractNumId="13" w15:restartNumberingAfterBreak="0">
    <w:nsid w:val="3B557300"/>
    <w:multiLevelType w:val="hybridMultilevel"/>
    <w:tmpl w:val="CA98DB58"/>
    <w:lvl w:ilvl="0" w:tplc="75F4AEF0">
      <w:start w:val="1"/>
      <w:numFmt w:val="tha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A07EE"/>
    <w:multiLevelType w:val="hybridMultilevel"/>
    <w:tmpl w:val="11509548"/>
    <w:lvl w:ilvl="0" w:tplc="5B10E650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83673"/>
    <w:multiLevelType w:val="hybridMultilevel"/>
    <w:tmpl w:val="DC240EB4"/>
    <w:lvl w:ilvl="0" w:tplc="5FA6F00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A5E39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51B95C68"/>
    <w:multiLevelType w:val="hybridMultilevel"/>
    <w:tmpl w:val="A6A22EDA"/>
    <w:lvl w:ilvl="0" w:tplc="3C201688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3CA43BD"/>
    <w:multiLevelType w:val="hybridMultilevel"/>
    <w:tmpl w:val="BA96AB7C"/>
    <w:lvl w:ilvl="0" w:tplc="3EDAB4E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71912"/>
    <w:multiLevelType w:val="hybridMultilevel"/>
    <w:tmpl w:val="2BBC12B8"/>
    <w:lvl w:ilvl="0" w:tplc="4050CDB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81F16"/>
    <w:multiLevelType w:val="hybridMultilevel"/>
    <w:tmpl w:val="94C6D6C0"/>
    <w:lvl w:ilvl="0" w:tplc="1608A9C6">
      <w:start w:val="1"/>
      <w:numFmt w:val="thaiNumbers"/>
      <w:lvlText w:val="(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1" w15:restartNumberingAfterBreak="0">
    <w:nsid w:val="66AE6B45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7C2890"/>
    <w:multiLevelType w:val="hybridMultilevel"/>
    <w:tmpl w:val="6E1A4AA6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594BB2"/>
    <w:multiLevelType w:val="hybridMultilevel"/>
    <w:tmpl w:val="4F1C62EE"/>
    <w:lvl w:ilvl="0" w:tplc="FFFFFFFF">
      <w:start w:val="1"/>
      <w:numFmt w:val="thaiNumbers"/>
      <w:lvlText w:val="%1."/>
      <w:lvlJc w:val="left"/>
      <w:pPr>
        <w:tabs>
          <w:tab w:val="num" w:pos="1215"/>
        </w:tabs>
        <w:ind w:left="1215" w:hanging="360"/>
      </w:pPr>
      <w:rPr>
        <w:rFonts w:hint="default"/>
        <w:cs w:val="0"/>
        <w:lang w:bidi="th-TH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35"/>
        </w:tabs>
        <w:ind w:left="1935" w:hanging="360"/>
      </w:pPr>
      <w:rPr>
        <w:cs w:val="0"/>
        <w:lang w:bidi="th-TH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655"/>
        </w:tabs>
        <w:ind w:left="2655" w:hanging="180"/>
      </w:pPr>
      <w:rPr>
        <w:cs w:val="0"/>
        <w:lang w:bidi="th-TH"/>
      </w:rPr>
    </w:lvl>
    <w:lvl w:ilvl="3" w:tplc="FFFFFFFF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  <w:rPr>
        <w:cs w:val="0"/>
        <w:lang w:bidi="th-TH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  <w:rPr>
        <w:cs w:val="0"/>
        <w:lang w:bidi="th-TH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  <w:rPr>
        <w:cs w:val="0"/>
        <w:lang w:bidi="th-TH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  <w:rPr>
        <w:cs w:val="0"/>
        <w:lang w:bidi="th-TH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  <w:rPr>
        <w:cs w:val="0"/>
        <w:lang w:bidi="th-TH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  <w:rPr>
        <w:cs w:val="0"/>
        <w:lang w:bidi="th-TH"/>
      </w:rPr>
    </w:lvl>
  </w:abstractNum>
  <w:abstractNum w:abstractNumId="24" w15:restartNumberingAfterBreak="0">
    <w:nsid w:val="7278334A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5" w15:restartNumberingAfterBreak="0">
    <w:nsid w:val="7FC50460"/>
    <w:multiLevelType w:val="hybridMultilevel"/>
    <w:tmpl w:val="51DE035E"/>
    <w:lvl w:ilvl="0" w:tplc="BB58B076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7"/>
  </w:num>
  <w:num w:numId="2">
    <w:abstractNumId w:val="24"/>
  </w:num>
  <w:num w:numId="3">
    <w:abstractNumId w:val="16"/>
  </w:num>
  <w:num w:numId="4">
    <w:abstractNumId w:val="6"/>
  </w:num>
  <w:num w:numId="5">
    <w:abstractNumId w:val="23"/>
  </w:num>
  <w:num w:numId="6">
    <w:abstractNumId w:val="4"/>
  </w:num>
  <w:num w:numId="7">
    <w:abstractNumId w:val="3"/>
  </w:num>
  <w:num w:numId="8">
    <w:abstractNumId w:val="12"/>
  </w:num>
  <w:num w:numId="9">
    <w:abstractNumId w:val="14"/>
  </w:num>
  <w:num w:numId="10">
    <w:abstractNumId w:val="8"/>
  </w:num>
  <w:num w:numId="11">
    <w:abstractNumId w:val="11"/>
  </w:num>
  <w:num w:numId="12">
    <w:abstractNumId w:val="21"/>
  </w:num>
  <w:num w:numId="13">
    <w:abstractNumId w:val="0"/>
  </w:num>
  <w:num w:numId="14">
    <w:abstractNumId w:val="18"/>
  </w:num>
  <w:num w:numId="15">
    <w:abstractNumId w:val="15"/>
  </w:num>
  <w:num w:numId="16">
    <w:abstractNumId w:val="13"/>
  </w:num>
  <w:num w:numId="17">
    <w:abstractNumId w:val="19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10"/>
  </w:num>
  <w:num w:numId="21">
    <w:abstractNumId w:val="2"/>
  </w:num>
  <w:num w:numId="22">
    <w:abstractNumId w:val="5"/>
  </w:num>
  <w:num w:numId="23">
    <w:abstractNumId w:val="22"/>
  </w:num>
  <w:num w:numId="24">
    <w:abstractNumId w:val="20"/>
  </w:num>
  <w:num w:numId="25">
    <w:abstractNumId w:val="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zA1MbY0MbE0NTNT0lEKTi0uzszPAykwrAUA26aAbCwAAAA="/>
  </w:docVars>
  <w:rsids>
    <w:rsidRoot w:val="00CD7225"/>
    <w:rsid w:val="00002FFF"/>
    <w:rsid w:val="00003FB3"/>
    <w:rsid w:val="00017469"/>
    <w:rsid w:val="00032F2D"/>
    <w:rsid w:val="00037C08"/>
    <w:rsid w:val="00042E01"/>
    <w:rsid w:val="00084C3E"/>
    <w:rsid w:val="000859D1"/>
    <w:rsid w:val="00085C7B"/>
    <w:rsid w:val="00086196"/>
    <w:rsid w:val="00086A99"/>
    <w:rsid w:val="000872BE"/>
    <w:rsid w:val="00090BC2"/>
    <w:rsid w:val="00093B4B"/>
    <w:rsid w:val="0009437B"/>
    <w:rsid w:val="000B2CAB"/>
    <w:rsid w:val="000B5FE0"/>
    <w:rsid w:val="000D0EA0"/>
    <w:rsid w:val="000D1761"/>
    <w:rsid w:val="000E5A3A"/>
    <w:rsid w:val="000F197D"/>
    <w:rsid w:val="00100CE6"/>
    <w:rsid w:val="00112A2A"/>
    <w:rsid w:val="00122326"/>
    <w:rsid w:val="00130CC1"/>
    <w:rsid w:val="001338FD"/>
    <w:rsid w:val="00135633"/>
    <w:rsid w:val="00150BC1"/>
    <w:rsid w:val="0017520E"/>
    <w:rsid w:val="001912A4"/>
    <w:rsid w:val="00194536"/>
    <w:rsid w:val="00197D49"/>
    <w:rsid w:val="001A1842"/>
    <w:rsid w:val="001B4929"/>
    <w:rsid w:val="001C1E38"/>
    <w:rsid w:val="001C69C3"/>
    <w:rsid w:val="001D5851"/>
    <w:rsid w:val="001E548B"/>
    <w:rsid w:val="001E7BE0"/>
    <w:rsid w:val="001F4821"/>
    <w:rsid w:val="001F6B8D"/>
    <w:rsid w:val="00206E1D"/>
    <w:rsid w:val="002217D9"/>
    <w:rsid w:val="00232AB5"/>
    <w:rsid w:val="002564C4"/>
    <w:rsid w:val="00263561"/>
    <w:rsid w:val="00276102"/>
    <w:rsid w:val="00283AC6"/>
    <w:rsid w:val="002863C5"/>
    <w:rsid w:val="0029519D"/>
    <w:rsid w:val="002A09CC"/>
    <w:rsid w:val="002A558E"/>
    <w:rsid w:val="002B3428"/>
    <w:rsid w:val="002B5A4C"/>
    <w:rsid w:val="002C3A81"/>
    <w:rsid w:val="002C6251"/>
    <w:rsid w:val="002D0087"/>
    <w:rsid w:val="002E0F8F"/>
    <w:rsid w:val="002E1639"/>
    <w:rsid w:val="002E7E3B"/>
    <w:rsid w:val="002F1F99"/>
    <w:rsid w:val="002F3125"/>
    <w:rsid w:val="003029A1"/>
    <w:rsid w:val="00315362"/>
    <w:rsid w:val="0031760D"/>
    <w:rsid w:val="0032180B"/>
    <w:rsid w:val="0032324F"/>
    <w:rsid w:val="00324456"/>
    <w:rsid w:val="00334C04"/>
    <w:rsid w:val="00340768"/>
    <w:rsid w:val="00355094"/>
    <w:rsid w:val="00366DD0"/>
    <w:rsid w:val="00385DB3"/>
    <w:rsid w:val="00397F79"/>
    <w:rsid w:val="003A58EB"/>
    <w:rsid w:val="003B6916"/>
    <w:rsid w:val="003C3E97"/>
    <w:rsid w:val="003D5140"/>
    <w:rsid w:val="003F13A6"/>
    <w:rsid w:val="003F2D6C"/>
    <w:rsid w:val="003F42D8"/>
    <w:rsid w:val="00400C91"/>
    <w:rsid w:val="0042129E"/>
    <w:rsid w:val="004334F9"/>
    <w:rsid w:val="004367BE"/>
    <w:rsid w:val="004367EF"/>
    <w:rsid w:val="00437706"/>
    <w:rsid w:val="00437BB4"/>
    <w:rsid w:val="00454164"/>
    <w:rsid w:val="00456313"/>
    <w:rsid w:val="00460FBB"/>
    <w:rsid w:val="004614E5"/>
    <w:rsid w:val="0046484F"/>
    <w:rsid w:val="004703C9"/>
    <w:rsid w:val="00471749"/>
    <w:rsid w:val="00473BFB"/>
    <w:rsid w:val="00474473"/>
    <w:rsid w:val="00474D8C"/>
    <w:rsid w:val="00477F12"/>
    <w:rsid w:val="00490B5B"/>
    <w:rsid w:val="0049358A"/>
    <w:rsid w:val="004C444C"/>
    <w:rsid w:val="004C56D5"/>
    <w:rsid w:val="004D5A53"/>
    <w:rsid w:val="004D6394"/>
    <w:rsid w:val="004D7A41"/>
    <w:rsid w:val="004E16E5"/>
    <w:rsid w:val="004E5370"/>
    <w:rsid w:val="00502E12"/>
    <w:rsid w:val="00504C4A"/>
    <w:rsid w:val="00510EF2"/>
    <w:rsid w:val="00516C1F"/>
    <w:rsid w:val="00524686"/>
    <w:rsid w:val="0052475C"/>
    <w:rsid w:val="005304BC"/>
    <w:rsid w:val="00530F82"/>
    <w:rsid w:val="005310CE"/>
    <w:rsid w:val="00534AB8"/>
    <w:rsid w:val="00565594"/>
    <w:rsid w:val="00577398"/>
    <w:rsid w:val="00582DA7"/>
    <w:rsid w:val="00583082"/>
    <w:rsid w:val="005928AD"/>
    <w:rsid w:val="00597760"/>
    <w:rsid w:val="005A7372"/>
    <w:rsid w:val="005A7E9E"/>
    <w:rsid w:val="005C43C3"/>
    <w:rsid w:val="005D5ADF"/>
    <w:rsid w:val="005E26AF"/>
    <w:rsid w:val="005F5759"/>
    <w:rsid w:val="0061104D"/>
    <w:rsid w:val="00655AED"/>
    <w:rsid w:val="00655EB6"/>
    <w:rsid w:val="006631CE"/>
    <w:rsid w:val="00670044"/>
    <w:rsid w:val="00685760"/>
    <w:rsid w:val="0069593B"/>
    <w:rsid w:val="00696530"/>
    <w:rsid w:val="006A11CF"/>
    <w:rsid w:val="006C25FC"/>
    <w:rsid w:val="006C53B9"/>
    <w:rsid w:val="006D4F00"/>
    <w:rsid w:val="006E3468"/>
    <w:rsid w:val="006F5187"/>
    <w:rsid w:val="00706E99"/>
    <w:rsid w:val="00713A10"/>
    <w:rsid w:val="00713E01"/>
    <w:rsid w:val="00716CCC"/>
    <w:rsid w:val="00720628"/>
    <w:rsid w:val="00764B9A"/>
    <w:rsid w:val="007758F0"/>
    <w:rsid w:val="00782149"/>
    <w:rsid w:val="007A1927"/>
    <w:rsid w:val="007A295E"/>
    <w:rsid w:val="007A7166"/>
    <w:rsid w:val="007A7A5E"/>
    <w:rsid w:val="007B00AB"/>
    <w:rsid w:val="007B2B59"/>
    <w:rsid w:val="007B3DCB"/>
    <w:rsid w:val="007C4A83"/>
    <w:rsid w:val="007D2130"/>
    <w:rsid w:val="007E0860"/>
    <w:rsid w:val="007F4F1A"/>
    <w:rsid w:val="00817564"/>
    <w:rsid w:val="00823F1D"/>
    <w:rsid w:val="00827F4F"/>
    <w:rsid w:val="0085402C"/>
    <w:rsid w:val="00871F04"/>
    <w:rsid w:val="008C3191"/>
    <w:rsid w:val="008D3174"/>
    <w:rsid w:val="008D3ADD"/>
    <w:rsid w:val="008E3A46"/>
    <w:rsid w:val="008F3A95"/>
    <w:rsid w:val="00902E4B"/>
    <w:rsid w:val="009044A8"/>
    <w:rsid w:val="00907FD7"/>
    <w:rsid w:val="0091711E"/>
    <w:rsid w:val="009315D5"/>
    <w:rsid w:val="00931CA5"/>
    <w:rsid w:val="00932CFF"/>
    <w:rsid w:val="00950D8D"/>
    <w:rsid w:val="009549F3"/>
    <w:rsid w:val="00955AB3"/>
    <w:rsid w:val="00981F9F"/>
    <w:rsid w:val="009B0717"/>
    <w:rsid w:val="009B0BBC"/>
    <w:rsid w:val="009B310B"/>
    <w:rsid w:val="009D0208"/>
    <w:rsid w:val="009D2761"/>
    <w:rsid w:val="009F2C14"/>
    <w:rsid w:val="00A03A9D"/>
    <w:rsid w:val="00A05B04"/>
    <w:rsid w:val="00A10664"/>
    <w:rsid w:val="00A148AF"/>
    <w:rsid w:val="00A177EB"/>
    <w:rsid w:val="00A309AD"/>
    <w:rsid w:val="00A42688"/>
    <w:rsid w:val="00A445C1"/>
    <w:rsid w:val="00A71C04"/>
    <w:rsid w:val="00A80A92"/>
    <w:rsid w:val="00A83A8C"/>
    <w:rsid w:val="00AC2805"/>
    <w:rsid w:val="00AC3A34"/>
    <w:rsid w:val="00AC56FC"/>
    <w:rsid w:val="00AD3E9E"/>
    <w:rsid w:val="00AE7F73"/>
    <w:rsid w:val="00B11BFE"/>
    <w:rsid w:val="00B12168"/>
    <w:rsid w:val="00B202A6"/>
    <w:rsid w:val="00B24632"/>
    <w:rsid w:val="00B25831"/>
    <w:rsid w:val="00B477C3"/>
    <w:rsid w:val="00B610F2"/>
    <w:rsid w:val="00B76909"/>
    <w:rsid w:val="00B8312A"/>
    <w:rsid w:val="00B965A3"/>
    <w:rsid w:val="00BA70F1"/>
    <w:rsid w:val="00BA7FF9"/>
    <w:rsid w:val="00BC28C8"/>
    <w:rsid w:val="00BD0ABA"/>
    <w:rsid w:val="00BD3C88"/>
    <w:rsid w:val="00BE34C3"/>
    <w:rsid w:val="00BE6196"/>
    <w:rsid w:val="00C00088"/>
    <w:rsid w:val="00C24C90"/>
    <w:rsid w:val="00C27A7E"/>
    <w:rsid w:val="00C31C23"/>
    <w:rsid w:val="00C66775"/>
    <w:rsid w:val="00CA1769"/>
    <w:rsid w:val="00CC11B7"/>
    <w:rsid w:val="00CC3490"/>
    <w:rsid w:val="00CC4BD7"/>
    <w:rsid w:val="00CC6021"/>
    <w:rsid w:val="00CD2531"/>
    <w:rsid w:val="00CD3162"/>
    <w:rsid w:val="00CD3D15"/>
    <w:rsid w:val="00CD71B9"/>
    <w:rsid w:val="00CD7225"/>
    <w:rsid w:val="00D04211"/>
    <w:rsid w:val="00D21EB1"/>
    <w:rsid w:val="00D231E4"/>
    <w:rsid w:val="00D2618C"/>
    <w:rsid w:val="00D31DF0"/>
    <w:rsid w:val="00D4475C"/>
    <w:rsid w:val="00D451D0"/>
    <w:rsid w:val="00D54876"/>
    <w:rsid w:val="00D56AA9"/>
    <w:rsid w:val="00D66666"/>
    <w:rsid w:val="00D70805"/>
    <w:rsid w:val="00D76317"/>
    <w:rsid w:val="00D77F4F"/>
    <w:rsid w:val="00DA7F04"/>
    <w:rsid w:val="00DB270A"/>
    <w:rsid w:val="00DD16CB"/>
    <w:rsid w:val="00DE6585"/>
    <w:rsid w:val="00E238A4"/>
    <w:rsid w:val="00E2723D"/>
    <w:rsid w:val="00E36224"/>
    <w:rsid w:val="00E50119"/>
    <w:rsid w:val="00E518C1"/>
    <w:rsid w:val="00E53F08"/>
    <w:rsid w:val="00E65155"/>
    <w:rsid w:val="00E72730"/>
    <w:rsid w:val="00E75C10"/>
    <w:rsid w:val="00E813D0"/>
    <w:rsid w:val="00E8784D"/>
    <w:rsid w:val="00E91902"/>
    <w:rsid w:val="00E92566"/>
    <w:rsid w:val="00E9606C"/>
    <w:rsid w:val="00E97385"/>
    <w:rsid w:val="00EA44F9"/>
    <w:rsid w:val="00EC7C33"/>
    <w:rsid w:val="00ED4E32"/>
    <w:rsid w:val="00EE7D1C"/>
    <w:rsid w:val="00F07405"/>
    <w:rsid w:val="00F07EBA"/>
    <w:rsid w:val="00F14E5E"/>
    <w:rsid w:val="00F372CE"/>
    <w:rsid w:val="00F43AF4"/>
    <w:rsid w:val="00F45659"/>
    <w:rsid w:val="00F47591"/>
    <w:rsid w:val="00F52B02"/>
    <w:rsid w:val="00F64D62"/>
    <w:rsid w:val="00FA0987"/>
    <w:rsid w:val="00FC6D90"/>
    <w:rsid w:val="00FE4813"/>
    <w:rsid w:val="00FE5439"/>
    <w:rsid w:val="00FF1C05"/>
    <w:rsid w:val="00FF6A79"/>
    <w:rsid w:val="03BC1E66"/>
    <w:rsid w:val="04430D5C"/>
    <w:rsid w:val="0A2B5FEA"/>
    <w:rsid w:val="0A86AD85"/>
    <w:rsid w:val="0BC7304B"/>
    <w:rsid w:val="1B2D8BF2"/>
    <w:rsid w:val="1E53BF0C"/>
    <w:rsid w:val="214039FC"/>
    <w:rsid w:val="218B5FCE"/>
    <w:rsid w:val="22CDAB04"/>
    <w:rsid w:val="26A59C7A"/>
    <w:rsid w:val="4DDCE225"/>
    <w:rsid w:val="539C2487"/>
    <w:rsid w:val="56C8532C"/>
    <w:rsid w:val="5783C46B"/>
    <w:rsid w:val="6027B726"/>
    <w:rsid w:val="629B54CA"/>
    <w:rsid w:val="7449B1EE"/>
    <w:rsid w:val="74673066"/>
    <w:rsid w:val="76FFE78B"/>
    <w:rsid w:val="7A0D4E99"/>
    <w:rsid w:val="7D44E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777C40C"/>
  <w15:docId w15:val="{889D780B-B4D5-4DE0-B42F-A936F8CE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1CF"/>
    <w:rPr>
      <w:rFonts w:ascii="Cordia New" w:eastAsia="Cordia New" w:hAnsi="Cordia New" w:cs="Cordia New"/>
      <w:sz w:val="28"/>
      <w:szCs w:val="28"/>
    </w:rPr>
  </w:style>
  <w:style w:type="paragraph" w:styleId="Heading1">
    <w:name w:val="heading 1"/>
    <w:basedOn w:val="Normal"/>
    <w:next w:val="Normal"/>
    <w:qFormat/>
    <w:rsid w:val="006A11CF"/>
    <w:pPr>
      <w:keepNext/>
      <w:tabs>
        <w:tab w:val="left" w:pos="284"/>
        <w:tab w:val="left" w:pos="1134"/>
        <w:tab w:val="left" w:pos="4253"/>
        <w:tab w:val="left" w:pos="4820"/>
        <w:tab w:val="left" w:pos="6379"/>
      </w:tabs>
      <w:outlineLvl w:val="0"/>
    </w:pPr>
    <w:rPr>
      <w:rFonts w:ascii="Angsana New"/>
      <w:b/>
      <w:bCs/>
      <w:sz w:val="31"/>
      <w:szCs w:val="3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A11CF"/>
    <w:pPr>
      <w:jc w:val="center"/>
    </w:pPr>
    <w:rPr>
      <w:rFonts w:cs="Browallia New"/>
      <w:b/>
      <w:bCs/>
      <w:sz w:val="36"/>
      <w:szCs w:val="36"/>
    </w:rPr>
  </w:style>
  <w:style w:type="paragraph" w:styleId="BodyText2">
    <w:name w:val="Body Text 2"/>
    <w:basedOn w:val="Normal"/>
    <w:rsid w:val="006A11CF"/>
    <w:pPr>
      <w:jc w:val="both"/>
    </w:pPr>
    <w:rPr>
      <w:rFonts w:eastAsia="Times New Roman" w:cs="Browallia New"/>
      <w:sz w:val="32"/>
      <w:szCs w:val="32"/>
    </w:rPr>
  </w:style>
  <w:style w:type="paragraph" w:styleId="Header">
    <w:name w:val="header"/>
    <w:basedOn w:val="Normal"/>
    <w:rsid w:val="006A11C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11CF"/>
  </w:style>
  <w:style w:type="character" w:styleId="Hyperlink">
    <w:name w:val="Hyperlink"/>
    <w:rsid w:val="006A11CF"/>
    <w:rPr>
      <w:rFonts w:cs="Cordia New"/>
      <w:color w:val="0000FF"/>
      <w:u w:val="single"/>
      <w:lang w:bidi="th-TH"/>
    </w:rPr>
  </w:style>
  <w:style w:type="paragraph" w:styleId="BodyText">
    <w:name w:val="Body Text"/>
    <w:basedOn w:val="Normal"/>
    <w:rsid w:val="006A11CF"/>
    <w:pPr>
      <w:spacing w:after="120"/>
    </w:pPr>
    <w:rPr>
      <w:szCs w:val="32"/>
    </w:rPr>
  </w:style>
  <w:style w:type="table" w:styleId="TableGrid">
    <w:name w:val="Table Grid"/>
    <w:basedOn w:val="TableNormal"/>
    <w:rsid w:val="00194536"/>
    <w:rPr>
      <w:rFonts w:ascii="Cordia New" w:eastAsia="Cordia New" w:hAnsi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65594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0C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0CE6"/>
    <w:pPr>
      <w:ind w:left="720"/>
      <w:contextualSpacing/>
    </w:pPr>
    <w:rPr>
      <w:szCs w:val="35"/>
    </w:rPr>
  </w:style>
  <w:style w:type="paragraph" w:styleId="BalloonText">
    <w:name w:val="Balloon Text"/>
    <w:basedOn w:val="Normal"/>
    <w:link w:val="BalloonTextChar"/>
    <w:semiHidden/>
    <w:unhideWhenUsed/>
    <w:rsid w:val="00706E99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semiHidden/>
    <w:rsid w:val="00706E99"/>
    <w:rPr>
      <w:rFonts w:ascii="Segoe UI" w:eastAsia="Cordia New" w:hAnsi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8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5112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5036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4499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2146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9654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7987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7055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uhr.mahidol.ac.t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uhr.mahidol.ac.th/E-Recruitmen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391AA-8E46-4A4F-B33E-EA1294C2F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mu</Company>
  <LinksUpToDate>false</LinksUpToDate>
  <CharactersWithSpaces>4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pajee</dc:creator>
  <cp:keywords/>
  <dc:description/>
  <cp:lastModifiedBy>Windows User</cp:lastModifiedBy>
  <cp:revision>6</cp:revision>
  <cp:lastPrinted>2022-09-29T03:39:00Z</cp:lastPrinted>
  <dcterms:created xsi:type="dcterms:W3CDTF">2022-09-29T03:42:00Z</dcterms:created>
  <dcterms:modified xsi:type="dcterms:W3CDTF">2022-09-29T06:59:00Z</dcterms:modified>
</cp:coreProperties>
</file>